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091E" w:rsidRPr="002C0574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sr-Cyrl-CS"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ФАКУЛТЕТ ВЕТЕРИНАРСКЕ МЕДИЦИНЕ</w:t>
      </w:r>
    </w:p>
    <w:p w:rsidR="006645FB" w:rsidRPr="002C0574" w:rsidRDefault="006645FB" w:rsidP="006645FB">
      <w:pPr>
        <w:spacing w:after="0"/>
        <w:rPr>
          <w:rFonts w:ascii="Times New Roman" w:hAnsi="Times New Roman" w:cs="Times New Roman"/>
          <w:lang w:val="sr-Cyrl-CS"/>
        </w:rPr>
      </w:pPr>
      <w:r>
        <w:rPr>
          <w:rFonts w:ascii="Times New Roman" w:hAnsi="Times New Roman" w:cs="Times New Roman"/>
        </w:rPr>
        <w:t xml:space="preserve">Бр. </w:t>
      </w:r>
      <w:r w:rsidR="002C0574">
        <w:rPr>
          <w:rFonts w:ascii="Times New Roman" w:hAnsi="Times New Roman" w:cs="Times New Roman"/>
          <w:lang w:val="sr-Cyrl-CS"/>
        </w:rPr>
        <w:t>01-664/5</w:t>
      </w:r>
    </w:p>
    <w:p w:rsidR="006645FB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4362C6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.</w:t>
      </w:r>
      <w:r w:rsidR="004362C6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.2017. године</w:t>
      </w:r>
    </w:p>
    <w:p w:rsidR="006645FB" w:rsidRDefault="006645FB" w:rsidP="006645FB">
      <w:pPr>
        <w:spacing w:after="0"/>
        <w:rPr>
          <w:rFonts w:ascii="Times New Roman" w:hAnsi="Times New Roman" w:cs="Times New Roman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Обавештење о приступном предавању за кандидате </w:t>
      </w:r>
      <w:r w:rsidR="004362C6">
        <w:rPr>
          <w:rFonts w:ascii="Times New Roman" w:hAnsi="Times New Roman" w:cs="Times New Roman"/>
          <w:color w:val="auto"/>
          <w:sz w:val="32"/>
          <w:szCs w:val="32"/>
        </w:rPr>
        <w:t>који су се пријавили на конкурс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r w:rsidR="004362C6">
        <w:rPr>
          <w:rFonts w:ascii="Times New Roman" w:hAnsi="Times New Roman" w:cs="Times New Roman"/>
          <w:color w:val="auto"/>
          <w:sz w:val="32"/>
          <w:szCs w:val="32"/>
        </w:rPr>
        <w:t>од 20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.0</w:t>
      </w:r>
      <w:r w:rsidR="004362C6">
        <w:rPr>
          <w:rFonts w:ascii="Times New Roman" w:hAnsi="Times New Roman" w:cs="Times New Roman"/>
          <w:color w:val="auto"/>
          <w:sz w:val="32"/>
          <w:szCs w:val="32"/>
        </w:rPr>
        <w:t>9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.2017</w:t>
      </w:r>
      <w:r w:rsidR="0064755E">
        <w:rPr>
          <w:rFonts w:ascii="Times New Roman" w:hAnsi="Times New Roman" w:cs="Times New Roman"/>
          <w:color w:val="auto"/>
          <w:sz w:val="32"/>
          <w:szCs w:val="32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године</w:t>
      </w:r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BE6B6D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CA7A9F" w:rsidRDefault="00CA7A9F" w:rsidP="004362C6">
      <w:pPr>
        <w:pStyle w:val="NormalWeb"/>
        <w:shd w:val="clear" w:color="auto" w:fill="FFFFFF"/>
        <w:spacing w:line="330" w:lineRule="atLeast"/>
        <w:jc w:val="both"/>
      </w:pPr>
      <w:r w:rsidRPr="00CA7A9F">
        <w:t xml:space="preserve">У вези са конкурсом који је објављен у </w:t>
      </w:r>
      <w:r>
        <w:t xml:space="preserve">публикацији  „Послови“ </w:t>
      </w:r>
      <w:r w:rsidR="004362C6">
        <w:t xml:space="preserve"> број 743 од</w:t>
      </w:r>
      <w:r>
        <w:t xml:space="preserve">  </w:t>
      </w:r>
      <w:r w:rsidR="004362C6">
        <w:t>20</w:t>
      </w:r>
      <w:r>
        <w:t>.0</w:t>
      </w:r>
      <w:r w:rsidR="004362C6">
        <w:t>9</w:t>
      </w:r>
      <w:r w:rsidRPr="00CA7A9F">
        <w:t xml:space="preserve">.2017. године, за избор у звање доцента за </w:t>
      </w:r>
      <w:r w:rsidRPr="004362C6">
        <w:rPr>
          <w:b/>
        </w:rPr>
        <w:t>ужу научну област </w:t>
      </w:r>
      <w:r w:rsidR="004362C6" w:rsidRPr="004362C6">
        <w:rPr>
          <w:b/>
          <w:i/>
        </w:rPr>
        <w:t>Хигијена и технологија меса</w:t>
      </w:r>
      <w:r w:rsidR="004362C6">
        <w:t>,</w:t>
      </w:r>
      <w:r w:rsidR="001817A7">
        <w:t xml:space="preserve"> обавештавамо Вас</w:t>
      </w:r>
      <w:r w:rsidRPr="00CA7A9F">
        <w:t> о следећем:</w:t>
      </w:r>
    </w:p>
    <w:p w:rsidR="00CA7A9F" w:rsidRPr="005A7880" w:rsidRDefault="00CA7A9F" w:rsidP="004362C6">
      <w:pPr>
        <w:pStyle w:val="NormalWeb"/>
        <w:shd w:val="clear" w:color="auto" w:fill="FFFFFF"/>
        <w:spacing w:line="330" w:lineRule="atLeast"/>
        <w:jc w:val="both"/>
      </w:pPr>
      <w:r w:rsidRPr="00CA7A9F">
        <w:t xml:space="preserve">Комисија за </w:t>
      </w:r>
      <w:r w:rsidR="00CF1ECF">
        <w:t>писање</w:t>
      </w:r>
      <w:r w:rsidRPr="00CA7A9F">
        <w:t xml:space="preserve"> извештаја </w:t>
      </w:r>
      <w:r w:rsidR="00CF1ECF">
        <w:t xml:space="preserve">о пријављеним кандидатима </w:t>
      </w:r>
      <w:r w:rsidRPr="00CA7A9F">
        <w:t xml:space="preserve">по расписаном конкурсу, сагласно одредбама Одлуке о извођењу приступног предавања </w:t>
      </w:r>
      <w:r w:rsidR="00BE6B6D">
        <w:t xml:space="preserve">на </w:t>
      </w:r>
      <w:r>
        <w:t>Факултета ветеринарске медицине</w:t>
      </w:r>
      <w:r w:rsidRPr="00CA7A9F">
        <w:t xml:space="preserve"> </w:t>
      </w:r>
      <w:r w:rsidR="004362C6">
        <w:t xml:space="preserve">Универзитета </w:t>
      </w:r>
      <w:r w:rsidRPr="00CA7A9F">
        <w:t>у Београду утврдила је</w:t>
      </w:r>
      <w:r w:rsidRPr="00CA7A9F">
        <w:rPr>
          <w:rStyle w:val="apple-converted-space"/>
        </w:rPr>
        <w:t> </w:t>
      </w:r>
      <w:r w:rsidRPr="004362C6">
        <w:rPr>
          <w:rStyle w:val="Strong"/>
          <w:b w:val="0"/>
          <w:u w:val="single"/>
        </w:rPr>
        <w:t>тему приступног предавања под насловом</w:t>
      </w:r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4362C6" w:rsidRPr="004362C6">
        <w:rPr>
          <w:rStyle w:val="Strong"/>
          <w:i/>
          <w:lang w:val="en-US"/>
        </w:rPr>
        <w:t>Pre-mortem</w:t>
      </w:r>
      <w:r w:rsidR="004362C6">
        <w:rPr>
          <w:rStyle w:val="Strong"/>
          <w:lang w:val="en-US"/>
        </w:rPr>
        <w:t xml:space="preserve"> </w:t>
      </w:r>
      <w:r w:rsidR="004362C6">
        <w:rPr>
          <w:rStyle w:val="Strong"/>
        </w:rPr>
        <w:t>стрес и квалитет меса свиња</w:t>
      </w:r>
      <w:r w:rsidRPr="00CA7A9F">
        <w:rPr>
          <w:rStyle w:val="Strong"/>
        </w:rPr>
        <w:t>“</w:t>
      </w:r>
      <w:r w:rsidR="005A7880">
        <w:rPr>
          <w:rStyle w:val="Strong"/>
        </w:rPr>
        <w:t>.</w:t>
      </w:r>
    </w:p>
    <w:p w:rsidR="00CA7A9F" w:rsidRPr="00CA7A9F" w:rsidRDefault="00CA7A9F" w:rsidP="004362C6">
      <w:pPr>
        <w:pStyle w:val="NormalWeb"/>
        <w:shd w:val="clear" w:color="auto" w:fill="FFFFFF"/>
        <w:spacing w:line="330" w:lineRule="atLeast"/>
        <w:jc w:val="both"/>
      </w:pPr>
      <w:r w:rsidRPr="00CA7A9F">
        <w:t>Приступно предавање ће се одржати у</w:t>
      </w:r>
      <w:r>
        <w:t xml:space="preserve"> предаваоници Катедре за </w:t>
      </w:r>
      <w:r w:rsidR="004362C6">
        <w:t>хигијену и технологију намирница анималног порекла</w:t>
      </w:r>
      <w:r>
        <w:t xml:space="preserve"> </w:t>
      </w:r>
      <w:r w:rsidR="00AF61CC">
        <w:t>Факултета ветеринарске медицине</w:t>
      </w:r>
      <w:r w:rsidR="004362C6">
        <w:t xml:space="preserve"> Универзитет</w:t>
      </w:r>
      <w:bookmarkStart w:id="0" w:name="_GoBack"/>
      <w:bookmarkEnd w:id="0"/>
      <w:r w:rsidR="004362C6">
        <w:t>а у Београду</w:t>
      </w:r>
      <w:r w:rsidRPr="00CA7A9F">
        <w:t xml:space="preserve">, </w:t>
      </w:r>
      <w:r w:rsidR="00BE6B6D">
        <w:t xml:space="preserve">дана  </w:t>
      </w:r>
      <w:r w:rsidR="004362C6">
        <w:t>30</w:t>
      </w:r>
      <w:r w:rsidRPr="00CA7A9F">
        <w:t xml:space="preserve">. </w:t>
      </w:r>
      <w:r w:rsidR="004362C6">
        <w:t>октобра</w:t>
      </w:r>
      <w:r w:rsidR="00BE6B6D">
        <w:t xml:space="preserve"> 2017. године у </w:t>
      </w:r>
      <w:r w:rsidR="0064755E">
        <w:t>1</w:t>
      </w:r>
      <w:r w:rsidR="004362C6">
        <w:t>1</w:t>
      </w:r>
      <w:r w:rsidR="00BE6B6D">
        <w:t xml:space="preserve"> </w:t>
      </w:r>
      <w:r w:rsidR="0064755E">
        <w:t xml:space="preserve"> часова</w:t>
      </w:r>
      <w:r w:rsidRPr="00CA7A9F">
        <w:t>.</w:t>
      </w:r>
    </w:p>
    <w:p w:rsidR="00BE6B6D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Трајање приступног предавања </w:t>
      </w:r>
      <w:r w:rsidR="00BE6B6D">
        <w:t xml:space="preserve">не може бити краће од 30 минута , ни дуже од </w:t>
      </w:r>
      <w:r w:rsidR="00AF61CC">
        <w:t>једног школског часа (45 минута</w:t>
      </w:r>
      <w:r w:rsidR="00BE6B6D">
        <w:t>)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Списак кандидата који држе приступно предавање:</w:t>
      </w:r>
    </w:p>
    <w:p w:rsidR="00CA7A9F" w:rsidRPr="00BE6B6D" w:rsidRDefault="00BE6B6D" w:rsidP="00CA7A9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р </w:t>
      </w:r>
      <w:r w:rsidR="004362C6">
        <w:rPr>
          <w:rFonts w:ascii="Times New Roman" w:hAnsi="Times New Roman" w:cs="Times New Roman"/>
          <w:sz w:val="24"/>
          <w:szCs w:val="24"/>
        </w:rPr>
        <w:t>Силвана Стајковић</w:t>
      </w:r>
    </w:p>
    <w:p w:rsidR="00BE6B6D" w:rsidRPr="00CA7A9F" w:rsidRDefault="00BE6B6D" w:rsidP="00BE6B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A9F" w:rsidRDefault="00CA7A9F" w:rsidP="00BE6B6D">
      <w:pPr>
        <w:pStyle w:val="NormalWeb"/>
        <w:shd w:val="clear" w:color="auto" w:fill="FFFFFF"/>
        <w:spacing w:line="330" w:lineRule="atLeast"/>
        <w:ind w:left="3105"/>
      </w:pPr>
    </w:p>
    <w:p w:rsidR="006645FB" w:rsidRPr="006645FB" w:rsidRDefault="006645FB" w:rsidP="00BE6B6D">
      <w:pPr>
        <w:pStyle w:val="NormalWeb"/>
        <w:shd w:val="clear" w:color="auto" w:fill="FFFFFF"/>
        <w:spacing w:line="330" w:lineRule="atLeast"/>
        <w:ind w:left="3105"/>
      </w:pPr>
    </w:p>
    <w:p w:rsidR="0075091E" w:rsidRPr="006645FB" w:rsidRDefault="006645FB" w:rsidP="006645FB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9695D"/>
    <w:rsid w:val="001376F6"/>
    <w:rsid w:val="001817A7"/>
    <w:rsid w:val="002C0574"/>
    <w:rsid w:val="003174CA"/>
    <w:rsid w:val="004362C6"/>
    <w:rsid w:val="005A36F8"/>
    <w:rsid w:val="005A7880"/>
    <w:rsid w:val="0064755E"/>
    <w:rsid w:val="006645FB"/>
    <w:rsid w:val="0075091E"/>
    <w:rsid w:val="00842057"/>
    <w:rsid w:val="008C70FA"/>
    <w:rsid w:val="009253E7"/>
    <w:rsid w:val="00AF61CC"/>
    <w:rsid w:val="00B23958"/>
    <w:rsid w:val="00BD0ADC"/>
    <w:rsid w:val="00BD4275"/>
    <w:rsid w:val="00BE6B6D"/>
    <w:rsid w:val="00CA7A9F"/>
    <w:rsid w:val="00CC4F8B"/>
    <w:rsid w:val="00CF1E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4F8B"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zorana</cp:lastModifiedBy>
  <cp:revision>2</cp:revision>
  <cp:lastPrinted>2017-04-21T08:32:00Z</cp:lastPrinted>
  <dcterms:created xsi:type="dcterms:W3CDTF">2017-10-20T08:06:00Z</dcterms:created>
  <dcterms:modified xsi:type="dcterms:W3CDTF">2017-10-20T08:06:00Z</dcterms:modified>
</cp:coreProperties>
</file>